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C2E8C" w14:textId="77777777" w:rsidR="007C21D4" w:rsidRPr="007C21D4" w:rsidRDefault="007C21D4" w:rsidP="007C21D4">
      <w:pPr>
        <w:rPr>
          <w:i/>
          <w:iCs/>
        </w:rPr>
      </w:pPr>
      <w:r w:rsidRPr="007C21D4">
        <w:rPr>
          <w:i/>
          <w:iCs/>
        </w:rPr>
        <w:t>"What was the role of the British during the administration of the Trucial States? How would you characterize this relationship?" </w:t>
      </w:r>
    </w:p>
    <w:p w14:paraId="7345E826" w14:textId="77777777" w:rsidR="00D15BD5" w:rsidRPr="007C21D4" w:rsidRDefault="00D15BD5">
      <w:pPr>
        <w:rPr>
          <w:i/>
          <w:iCs/>
        </w:rPr>
      </w:pPr>
    </w:p>
    <w:sectPr w:rsidR="00D15BD5" w:rsidRPr="007C21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sDQxNjQ1Mzc3MzRU0lEKTi0uzszPAykwrAUA12L7SywAAAA="/>
  </w:docVars>
  <w:rsids>
    <w:rsidRoot w:val="007C21D4"/>
    <w:rsid w:val="007C21D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60A78"/>
  <w15:chartTrackingRefBased/>
  <w15:docId w15:val="{3DD73482-FC74-4ECB-9453-19AB5C2F4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7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7T06:50:00Z</dcterms:created>
  <dcterms:modified xsi:type="dcterms:W3CDTF">2022-03-07T06:50:00Z</dcterms:modified>
</cp:coreProperties>
</file>